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Louisiana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t Baton Rouge Par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64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1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5:09Z</dcterms:created>
  <dcterms:modified xsi:type="dcterms:W3CDTF">2025-06-20T21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